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4B50E" w14:textId="77777777" w:rsidR="000613D2" w:rsidRPr="004A2693" w:rsidRDefault="00C67143" w:rsidP="00BF4DE4">
      <w:pPr>
        <w:spacing w:line="480" w:lineRule="auto"/>
        <w:jc w:val="both"/>
        <w:rPr>
          <w:rFonts w:ascii="Times New Roman" w:hAnsi="Times New Roman" w:cs="Times New Roman"/>
          <w:b/>
          <w:bCs/>
          <w:sz w:val="28"/>
          <w:szCs w:val="28"/>
          <w:lang w:val="en-US"/>
        </w:rPr>
      </w:pPr>
      <w:r w:rsidRPr="004A2693">
        <w:rPr>
          <w:rFonts w:ascii="Times New Roman" w:hAnsi="Times New Roman" w:cs="Times New Roman"/>
          <w:b/>
          <w:bCs/>
          <w:sz w:val="28"/>
          <w:szCs w:val="28"/>
          <w:lang w:val="en-US"/>
        </w:rPr>
        <w:t>Goal of the site:</w:t>
      </w:r>
    </w:p>
    <w:p w14:paraId="68E8B503" w14:textId="264D2535" w:rsidR="000613D2" w:rsidRPr="00BF4DE4" w:rsidRDefault="00BF4DE4" w:rsidP="00BF4DE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0613D2" w:rsidRPr="00BF4DE4">
        <w:rPr>
          <w:rFonts w:ascii="Times New Roman" w:hAnsi="Times New Roman" w:cs="Times New Roman"/>
          <w:sz w:val="24"/>
          <w:szCs w:val="24"/>
          <w:lang w:val="en-US"/>
        </w:rPr>
        <w:t>The site will help user to have the details of the products. It will also help the user to be able to view the range of varieties of products that Petite Treats offers. User can also able to subscribe into their website using providing their email address.</w:t>
      </w:r>
    </w:p>
    <w:p w14:paraId="7182CAFF" w14:textId="16AD88F8" w:rsidR="00C67143" w:rsidRPr="004A2693" w:rsidRDefault="00C67143" w:rsidP="00BF4DE4">
      <w:pPr>
        <w:spacing w:line="480" w:lineRule="auto"/>
        <w:jc w:val="both"/>
        <w:rPr>
          <w:rFonts w:ascii="Times New Roman" w:hAnsi="Times New Roman" w:cs="Times New Roman"/>
          <w:b/>
          <w:bCs/>
          <w:sz w:val="28"/>
          <w:szCs w:val="28"/>
          <w:lang w:val="en-US"/>
        </w:rPr>
      </w:pPr>
      <w:r w:rsidRPr="004A2693">
        <w:rPr>
          <w:rFonts w:ascii="Times New Roman" w:hAnsi="Times New Roman" w:cs="Times New Roman"/>
          <w:b/>
          <w:bCs/>
          <w:sz w:val="28"/>
          <w:szCs w:val="28"/>
          <w:lang w:val="en-US"/>
        </w:rPr>
        <w:t>User testing detail:</w:t>
      </w:r>
    </w:p>
    <w:p w14:paraId="1A6C5B00" w14:textId="4F7E6355" w:rsidR="00597A54" w:rsidRPr="00BF4DE4" w:rsidRDefault="00597A54" w:rsidP="00BF4DE4">
      <w:pPr>
        <w:pStyle w:val="ListParagraph"/>
        <w:numPr>
          <w:ilvl w:val="0"/>
          <w:numId w:val="6"/>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Name:</w:t>
      </w:r>
      <w:r w:rsidR="00331025" w:rsidRPr="00BF4DE4">
        <w:rPr>
          <w:rFonts w:ascii="Times New Roman" w:hAnsi="Times New Roman" w:cs="Times New Roman"/>
          <w:sz w:val="24"/>
          <w:szCs w:val="24"/>
          <w:lang w:val="en-US"/>
        </w:rPr>
        <w:t xml:space="preserve"> </w:t>
      </w:r>
      <w:r w:rsidR="00733CB9">
        <w:rPr>
          <w:rFonts w:ascii="Times New Roman" w:hAnsi="Times New Roman" w:cs="Times New Roman"/>
          <w:sz w:val="24"/>
          <w:szCs w:val="24"/>
          <w:lang w:val="en-US"/>
        </w:rPr>
        <w:t>Ethan</w:t>
      </w:r>
    </w:p>
    <w:p w14:paraId="7B65C0CB" w14:textId="740560E1" w:rsidR="00597A54" w:rsidRPr="00BF4DE4" w:rsidRDefault="00597A54" w:rsidP="00BF4DE4">
      <w:pPr>
        <w:pStyle w:val="ListParagraph"/>
        <w:numPr>
          <w:ilvl w:val="0"/>
          <w:numId w:val="6"/>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 xml:space="preserve">Phone: </w:t>
      </w:r>
      <w:r w:rsidR="00733CB9">
        <w:rPr>
          <w:rFonts w:ascii="Times New Roman" w:hAnsi="Times New Roman" w:cs="Times New Roman"/>
          <w:sz w:val="24"/>
          <w:szCs w:val="24"/>
          <w:lang w:val="en-US"/>
        </w:rPr>
        <w:t>81431300</w:t>
      </w:r>
    </w:p>
    <w:p w14:paraId="1C1E3BCC" w14:textId="166F5823" w:rsidR="00597A54" w:rsidRPr="00BF4DE4" w:rsidRDefault="00597A54" w:rsidP="00BF4DE4">
      <w:pPr>
        <w:pStyle w:val="ListParagraph"/>
        <w:numPr>
          <w:ilvl w:val="0"/>
          <w:numId w:val="6"/>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 xml:space="preserve">Age: </w:t>
      </w:r>
      <w:r w:rsidR="00733CB9">
        <w:rPr>
          <w:rFonts w:ascii="Times New Roman" w:hAnsi="Times New Roman" w:cs="Times New Roman"/>
          <w:sz w:val="24"/>
          <w:szCs w:val="24"/>
          <w:lang w:val="en-US"/>
        </w:rPr>
        <w:t>20</w:t>
      </w:r>
    </w:p>
    <w:p w14:paraId="4E2EABF5" w14:textId="423600C3" w:rsidR="00597A54" w:rsidRPr="00BF4DE4" w:rsidRDefault="00597A54" w:rsidP="00BF4DE4">
      <w:pPr>
        <w:pStyle w:val="ListParagraph"/>
        <w:numPr>
          <w:ilvl w:val="0"/>
          <w:numId w:val="6"/>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 xml:space="preserve">Employment: </w:t>
      </w:r>
      <w:r w:rsidR="00733CB9">
        <w:rPr>
          <w:rFonts w:ascii="Times New Roman" w:hAnsi="Times New Roman" w:cs="Times New Roman"/>
          <w:sz w:val="24"/>
          <w:szCs w:val="24"/>
          <w:lang w:val="en-US"/>
        </w:rPr>
        <w:t>Student</w:t>
      </w:r>
    </w:p>
    <w:p w14:paraId="182C851B" w14:textId="3561B6B6" w:rsidR="00597A54" w:rsidRPr="00BF4DE4" w:rsidRDefault="00597A54" w:rsidP="00BF4DE4">
      <w:pPr>
        <w:pStyle w:val="ListParagraph"/>
        <w:numPr>
          <w:ilvl w:val="0"/>
          <w:numId w:val="6"/>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 xml:space="preserve">Special Interests: </w:t>
      </w:r>
      <w:r w:rsidR="00733CB9">
        <w:rPr>
          <w:rFonts w:ascii="Times New Roman" w:hAnsi="Times New Roman" w:cs="Times New Roman"/>
          <w:sz w:val="24"/>
          <w:szCs w:val="24"/>
          <w:lang w:val="en-US"/>
        </w:rPr>
        <w:t>Gaming</w:t>
      </w:r>
    </w:p>
    <w:p w14:paraId="760D864E" w14:textId="4D5A6D47" w:rsidR="00597A54" w:rsidRPr="00BF4DE4" w:rsidRDefault="00597A54" w:rsidP="00BF4DE4">
      <w:pPr>
        <w:pStyle w:val="ListParagraph"/>
        <w:numPr>
          <w:ilvl w:val="0"/>
          <w:numId w:val="6"/>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Others item you are interested in:</w:t>
      </w:r>
      <w:r w:rsidR="00733CB9">
        <w:rPr>
          <w:rFonts w:ascii="Times New Roman" w:hAnsi="Times New Roman" w:cs="Times New Roman"/>
          <w:sz w:val="24"/>
          <w:szCs w:val="24"/>
          <w:lang w:val="en-US"/>
        </w:rPr>
        <w:t xml:space="preserve"> Programming </w:t>
      </w:r>
    </w:p>
    <w:p w14:paraId="0D2760DE" w14:textId="66CED024" w:rsidR="00C67143" w:rsidRPr="004A2693" w:rsidRDefault="00C67143" w:rsidP="00BF4DE4">
      <w:pPr>
        <w:spacing w:line="480" w:lineRule="auto"/>
        <w:jc w:val="both"/>
        <w:rPr>
          <w:rFonts w:ascii="Times New Roman" w:hAnsi="Times New Roman" w:cs="Times New Roman"/>
          <w:b/>
          <w:bCs/>
          <w:sz w:val="28"/>
          <w:szCs w:val="28"/>
          <w:lang w:val="en-US"/>
        </w:rPr>
      </w:pPr>
      <w:r w:rsidRPr="004A2693">
        <w:rPr>
          <w:rFonts w:ascii="Times New Roman" w:hAnsi="Times New Roman" w:cs="Times New Roman"/>
          <w:b/>
          <w:bCs/>
          <w:sz w:val="28"/>
          <w:szCs w:val="28"/>
          <w:lang w:val="en-US"/>
        </w:rPr>
        <w:t>Pre-test questions:</w:t>
      </w:r>
    </w:p>
    <w:p w14:paraId="2713D0F1" w14:textId="753D6536" w:rsidR="00331025" w:rsidRPr="00BF4DE4" w:rsidRDefault="00331025" w:rsidP="00BF4DE4">
      <w:pPr>
        <w:pStyle w:val="ListParagraph"/>
        <w:numPr>
          <w:ilvl w:val="0"/>
          <w:numId w:val="1"/>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How much time do you spend on the website?</w:t>
      </w:r>
    </w:p>
    <w:p w14:paraId="4F60CF56" w14:textId="79C38734" w:rsidR="00331025" w:rsidRPr="00BF4DE4" w:rsidRDefault="00331025" w:rsidP="00BF4DE4">
      <w:pPr>
        <w:pStyle w:val="ListParagraph"/>
        <w:numPr>
          <w:ilvl w:val="0"/>
          <w:numId w:val="1"/>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How confident are you with browsing online related tasks?</w:t>
      </w:r>
    </w:p>
    <w:p w14:paraId="5D26E11B" w14:textId="291B48EB" w:rsidR="00331025" w:rsidRPr="00BF4DE4" w:rsidRDefault="004E7F3B" w:rsidP="00BF4DE4">
      <w:pPr>
        <w:pStyle w:val="ListParagraph"/>
        <w:numPr>
          <w:ilvl w:val="0"/>
          <w:numId w:val="1"/>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Have you used any similar site before?</w:t>
      </w:r>
    </w:p>
    <w:p w14:paraId="7A08DB37" w14:textId="03F845A6" w:rsidR="00C67143" w:rsidRPr="004A2693" w:rsidRDefault="00C67143" w:rsidP="00BF4DE4">
      <w:pPr>
        <w:spacing w:line="480" w:lineRule="auto"/>
        <w:jc w:val="both"/>
        <w:rPr>
          <w:rFonts w:ascii="Times New Roman" w:hAnsi="Times New Roman" w:cs="Times New Roman"/>
          <w:b/>
          <w:bCs/>
          <w:sz w:val="28"/>
          <w:szCs w:val="28"/>
          <w:lang w:val="en-US"/>
        </w:rPr>
      </w:pPr>
      <w:r w:rsidRPr="004A2693">
        <w:rPr>
          <w:rFonts w:ascii="Times New Roman" w:hAnsi="Times New Roman" w:cs="Times New Roman"/>
          <w:b/>
          <w:bCs/>
          <w:sz w:val="28"/>
          <w:szCs w:val="28"/>
          <w:lang w:val="en-US"/>
        </w:rPr>
        <w:t>Test tasks and Schedule:</w:t>
      </w:r>
    </w:p>
    <w:p w14:paraId="6694B27E" w14:textId="6D688287" w:rsidR="00AA4B43" w:rsidRPr="00BF4DE4" w:rsidRDefault="003627F4" w:rsidP="00BF4DE4">
      <w:pPr>
        <w:spacing w:line="480" w:lineRule="auto"/>
        <w:jc w:val="both"/>
        <w:rPr>
          <w:rFonts w:ascii="Times New Roman" w:hAnsi="Times New Roman" w:cs="Times New Roman"/>
          <w:b/>
          <w:bCs/>
          <w:sz w:val="24"/>
          <w:szCs w:val="24"/>
          <w:lang w:val="en-US"/>
        </w:rPr>
      </w:pPr>
      <w:r w:rsidRPr="00BF4DE4">
        <w:rPr>
          <w:rFonts w:ascii="Times New Roman" w:hAnsi="Times New Roman" w:cs="Times New Roman"/>
          <w:b/>
          <w:bCs/>
          <w:sz w:val="24"/>
          <w:szCs w:val="24"/>
          <w:lang w:val="en-US"/>
        </w:rPr>
        <w:t>Series of steps:</w:t>
      </w:r>
    </w:p>
    <w:p w14:paraId="5D646F8D" w14:textId="65FF701A" w:rsidR="003627F4" w:rsidRPr="00BF4DE4" w:rsidRDefault="00B25FC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need to visit the website</w:t>
      </w:r>
    </w:p>
    <w:p w14:paraId="137C9474" w14:textId="1B71BD93" w:rsidR="00B25FC0" w:rsidRPr="00BF4DE4" w:rsidRDefault="00B25FC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Can able to scroll down the down to check basic details</w:t>
      </w:r>
    </w:p>
    <w:p w14:paraId="75826B85" w14:textId="053702F2" w:rsidR="00B25FC0" w:rsidRPr="00BF4DE4" w:rsidRDefault="00B25FC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can select different options from the header</w:t>
      </w:r>
    </w:p>
    <w:p w14:paraId="5F0CA9A4" w14:textId="5A90BC83" w:rsidR="00B25FC0" w:rsidRPr="00BF4DE4" w:rsidRDefault="00B25FC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can visit the about page to have the business details</w:t>
      </w:r>
    </w:p>
    <w:p w14:paraId="7D9CE399" w14:textId="276B011C" w:rsidR="00B25FC0" w:rsidRPr="00BF4DE4" w:rsidRDefault="00B25FC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can visit the contact us for any queries</w:t>
      </w:r>
    </w:p>
    <w:p w14:paraId="4F164D49" w14:textId="4E6376EC" w:rsidR="00B25FC0" w:rsidRPr="00BF4DE4" w:rsidRDefault="00B25FC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lastRenderedPageBreak/>
        <w:t>User can also be able to check out the gallery to check the entire products</w:t>
      </w:r>
    </w:p>
    <w:p w14:paraId="58D6198B" w14:textId="5A28B34D" w:rsidR="006A067E" w:rsidRPr="00BF4DE4" w:rsidRDefault="006A067E"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can click on “view more” button to view the short detail of the product</w:t>
      </w:r>
    </w:p>
    <w:p w14:paraId="66737573" w14:textId="6ECD6F23" w:rsidR="00C34D36" w:rsidRPr="00BF4DE4" w:rsidRDefault="00C34D36"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can also check the special offers of petite treats by selecting the “Specials” option</w:t>
      </w:r>
    </w:p>
    <w:p w14:paraId="5A2D75BE" w14:textId="0D18A3F3" w:rsidR="00306B20" w:rsidRPr="00BF4DE4" w:rsidRDefault="00306B20" w:rsidP="00BF4DE4">
      <w:pPr>
        <w:pStyle w:val="ListParagraph"/>
        <w:numPr>
          <w:ilvl w:val="0"/>
          <w:numId w:val="2"/>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er can subscribe anytime by entering their email address in the home page</w:t>
      </w:r>
    </w:p>
    <w:p w14:paraId="3640ECE3" w14:textId="64D68A1A" w:rsidR="00090418" w:rsidRPr="00BF4DE4" w:rsidRDefault="00090418" w:rsidP="00BF4DE4">
      <w:pPr>
        <w:spacing w:line="480" w:lineRule="auto"/>
        <w:jc w:val="both"/>
        <w:rPr>
          <w:rFonts w:ascii="Times New Roman" w:hAnsi="Times New Roman" w:cs="Times New Roman"/>
          <w:b/>
          <w:bCs/>
          <w:sz w:val="24"/>
          <w:szCs w:val="24"/>
          <w:lang w:val="en-US"/>
        </w:rPr>
      </w:pPr>
      <w:r w:rsidRPr="00BF4DE4">
        <w:rPr>
          <w:rFonts w:ascii="Times New Roman" w:hAnsi="Times New Roman" w:cs="Times New Roman"/>
          <w:b/>
          <w:bCs/>
          <w:sz w:val="24"/>
          <w:szCs w:val="24"/>
          <w:lang w:val="en-US"/>
        </w:rPr>
        <w:t>User Feels about the site:</w:t>
      </w:r>
    </w:p>
    <w:p w14:paraId="061A5200" w14:textId="77777777" w:rsidR="004473B0" w:rsidRPr="00BF4DE4" w:rsidRDefault="004473B0" w:rsidP="00BF4DE4">
      <w:pPr>
        <w:pStyle w:val="ListParagraph"/>
        <w:numPr>
          <w:ilvl w:val="0"/>
          <w:numId w:val="3"/>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Color preference and image quality of the website is very fine and good</w:t>
      </w:r>
    </w:p>
    <w:p w14:paraId="157CE5C8" w14:textId="2E99D8FF" w:rsidR="00090418" w:rsidRPr="00BF4DE4" w:rsidRDefault="004473B0" w:rsidP="00BF4DE4">
      <w:pPr>
        <w:pStyle w:val="ListParagraph"/>
        <w:numPr>
          <w:ilvl w:val="0"/>
          <w:numId w:val="3"/>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Usability of the site easy to understand</w:t>
      </w:r>
    </w:p>
    <w:p w14:paraId="5F2682C8" w14:textId="5C87C08A" w:rsidR="004473B0" w:rsidRPr="00BF4DE4" w:rsidRDefault="004473B0" w:rsidP="00BF4DE4">
      <w:pPr>
        <w:pStyle w:val="ListParagraph"/>
        <w:numPr>
          <w:ilvl w:val="0"/>
          <w:numId w:val="3"/>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The buttons size, color, and the text inside it are well designed easy to read</w:t>
      </w:r>
    </w:p>
    <w:p w14:paraId="5EF2493E" w14:textId="32A95B43" w:rsidR="007A5EBE" w:rsidRPr="00BF4DE4" w:rsidRDefault="007A5EBE" w:rsidP="00BF4DE4">
      <w:pPr>
        <w:pStyle w:val="ListParagraph"/>
        <w:numPr>
          <w:ilvl w:val="0"/>
          <w:numId w:val="3"/>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The size of the font and the color are appropriate and clearly visible</w:t>
      </w:r>
    </w:p>
    <w:p w14:paraId="261EF98D" w14:textId="2D5F8738" w:rsidR="007A5EBE" w:rsidRPr="00BF4DE4" w:rsidRDefault="00033397" w:rsidP="00BF4DE4">
      <w:pPr>
        <w:pStyle w:val="ListParagraph"/>
        <w:numPr>
          <w:ilvl w:val="0"/>
          <w:numId w:val="3"/>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 xml:space="preserve">The hover effect on the product images </w:t>
      </w:r>
      <w:r w:rsidR="00320AB2" w:rsidRPr="00BF4DE4">
        <w:rPr>
          <w:rFonts w:ascii="Times New Roman" w:hAnsi="Times New Roman" w:cs="Times New Roman"/>
          <w:sz w:val="24"/>
          <w:szCs w:val="24"/>
          <w:lang w:val="en-US"/>
        </w:rPr>
        <w:t>is</w:t>
      </w:r>
      <w:r w:rsidRPr="00BF4DE4">
        <w:rPr>
          <w:rFonts w:ascii="Times New Roman" w:hAnsi="Times New Roman" w:cs="Times New Roman"/>
          <w:sz w:val="24"/>
          <w:szCs w:val="24"/>
          <w:lang w:val="en-US"/>
        </w:rPr>
        <w:t xml:space="preserve"> very attractive</w:t>
      </w:r>
    </w:p>
    <w:p w14:paraId="06EE8046" w14:textId="49EBF706" w:rsidR="00F73B90" w:rsidRPr="00BF4DE4" w:rsidRDefault="00F73B90" w:rsidP="00BF4DE4">
      <w:pPr>
        <w:spacing w:line="480" w:lineRule="auto"/>
        <w:jc w:val="both"/>
        <w:rPr>
          <w:rFonts w:ascii="Times New Roman" w:hAnsi="Times New Roman" w:cs="Times New Roman"/>
          <w:b/>
          <w:bCs/>
          <w:sz w:val="24"/>
          <w:szCs w:val="24"/>
          <w:lang w:val="en-US"/>
        </w:rPr>
      </w:pPr>
      <w:r w:rsidRPr="00BF4DE4">
        <w:rPr>
          <w:rFonts w:ascii="Times New Roman" w:hAnsi="Times New Roman" w:cs="Times New Roman"/>
          <w:b/>
          <w:bCs/>
          <w:sz w:val="24"/>
          <w:szCs w:val="24"/>
          <w:lang w:val="en-US"/>
        </w:rPr>
        <w:t>“Talk Aloud” Method:</w:t>
      </w:r>
    </w:p>
    <w:p w14:paraId="7C7088A7" w14:textId="2C84830F" w:rsidR="00D453B3" w:rsidRPr="00BF4DE4" w:rsidRDefault="00BF4DE4" w:rsidP="00BF4DE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C4219B" w:rsidRPr="00BF4DE4">
        <w:rPr>
          <w:rFonts w:ascii="Times New Roman" w:hAnsi="Times New Roman" w:cs="Times New Roman"/>
          <w:sz w:val="24"/>
          <w:szCs w:val="24"/>
          <w:lang w:val="en-US"/>
        </w:rPr>
        <w:t xml:space="preserve">The site looks very attracting and the images and texts are clearly visible to me. There are several options which I have use to go to different pages of the site. The site also </w:t>
      </w:r>
      <w:r w:rsidR="006345BE" w:rsidRPr="00BF4DE4">
        <w:rPr>
          <w:rFonts w:ascii="Times New Roman" w:hAnsi="Times New Roman" w:cs="Times New Roman"/>
          <w:sz w:val="24"/>
          <w:szCs w:val="24"/>
          <w:lang w:val="en-US"/>
        </w:rPr>
        <w:t>has</w:t>
      </w:r>
      <w:r w:rsidR="00C4219B" w:rsidRPr="00BF4DE4">
        <w:rPr>
          <w:rFonts w:ascii="Times New Roman" w:hAnsi="Times New Roman" w:cs="Times New Roman"/>
          <w:sz w:val="24"/>
          <w:szCs w:val="24"/>
          <w:lang w:val="en-US"/>
        </w:rPr>
        <w:t xml:space="preserve"> a query page where I can direct send my queries or </w:t>
      </w:r>
      <w:r w:rsidR="006345BE" w:rsidRPr="00BF4DE4">
        <w:rPr>
          <w:rFonts w:ascii="Times New Roman" w:hAnsi="Times New Roman" w:cs="Times New Roman"/>
          <w:sz w:val="24"/>
          <w:szCs w:val="24"/>
          <w:lang w:val="en-US"/>
        </w:rPr>
        <w:t>even,</w:t>
      </w:r>
      <w:r w:rsidR="00C4219B" w:rsidRPr="00BF4DE4">
        <w:rPr>
          <w:rFonts w:ascii="Times New Roman" w:hAnsi="Times New Roman" w:cs="Times New Roman"/>
          <w:sz w:val="24"/>
          <w:szCs w:val="24"/>
          <w:lang w:val="en-US"/>
        </w:rPr>
        <w:t xml:space="preserve"> I can contact the </w:t>
      </w:r>
      <w:r w:rsidR="006345BE" w:rsidRPr="00BF4DE4">
        <w:rPr>
          <w:rFonts w:ascii="Times New Roman" w:hAnsi="Times New Roman" w:cs="Times New Roman"/>
          <w:sz w:val="24"/>
          <w:szCs w:val="24"/>
          <w:lang w:val="en-US"/>
        </w:rPr>
        <w:t>them</w:t>
      </w:r>
      <w:r w:rsidR="00C4219B" w:rsidRPr="00BF4DE4">
        <w:rPr>
          <w:rFonts w:ascii="Times New Roman" w:hAnsi="Times New Roman" w:cs="Times New Roman"/>
          <w:sz w:val="24"/>
          <w:szCs w:val="24"/>
          <w:lang w:val="en-US"/>
        </w:rPr>
        <w:t xml:space="preserve"> directly by using the contact details provided. </w:t>
      </w:r>
      <w:r w:rsidR="006345BE" w:rsidRPr="00BF4DE4">
        <w:rPr>
          <w:rFonts w:ascii="Times New Roman" w:hAnsi="Times New Roman" w:cs="Times New Roman"/>
          <w:sz w:val="24"/>
          <w:szCs w:val="24"/>
          <w:lang w:val="en-US"/>
        </w:rPr>
        <w:t>The overall usability of the site looks quite different and awesome form others.</w:t>
      </w:r>
    </w:p>
    <w:p w14:paraId="462FEC1F" w14:textId="359DEF34" w:rsidR="00C67143" w:rsidRPr="004A2693" w:rsidRDefault="00C67143" w:rsidP="00BF4DE4">
      <w:pPr>
        <w:spacing w:line="480" w:lineRule="auto"/>
        <w:jc w:val="both"/>
        <w:rPr>
          <w:rFonts w:ascii="Times New Roman" w:hAnsi="Times New Roman" w:cs="Times New Roman"/>
          <w:b/>
          <w:bCs/>
          <w:sz w:val="28"/>
          <w:szCs w:val="28"/>
          <w:lang w:val="en-US"/>
        </w:rPr>
      </w:pPr>
      <w:r w:rsidRPr="004A2693">
        <w:rPr>
          <w:rFonts w:ascii="Times New Roman" w:hAnsi="Times New Roman" w:cs="Times New Roman"/>
          <w:b/>
          <w:bCs/>
          <w:sz w:val="28"/>
          <w:szCs w:val="28"/>
          <w:lang w:val="en-US"/>
        </w:rPr>
        <w:t>Post-test debriefs:</w:t>
      </w:r>
    </w:p>
    <w:p w14:paraId="48299584" w14:textId="2C9F5A2F" w:rsidR="00320AB2" w:rsidRPr="00BF4DE4" w:rsidRDefault="00320AB2" w:rsidP="00BF4DE4">
      <w:pPr>
        <w:pStyle w:val="ListParagraph"/>
        <w:numPr>
          <w:ilvl w:val="0"/>
          <w:numId w:val="4"/>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What’s your overall experience after using the website?</w:t>
      </w:r>
    </w:p>
    <w:p w14:paraId="785385C0" w14:textId="4CB47B11" w:rsidR="00320AB2" w:rsidRPr="00BF4DE4" w:rsidRDefault="00320AB2" w:rsidP="00BF4DE4">
      <w:pPr>
        <w:pStyle w:val="ListParagraph"/>
        <w:numPr>
          <w:ilvl w:val="0"/>
          <w:numId w:val="4"/>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If you could change one thing what it would be about the website?</w:t>
      </w:r>
    </w:p>
    <w:p w14:paraId="0F07220B" w14:textId="70E2DFE2" w:rsidR="00320AB2" w:rsidRPr="00BF4DE4" w:rsidRDefault="00320AB2" w:rsidP="00BF4DE4">
      <w:pPr>
        <w:pStyle w:val="ListParagraph"/>
        <w:numPr>
          <w:ilvl w:val="0"/>
          <w:numId w:val="4"/>
        </w:num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How likely will you refer this site to other?</w:t>
      </w:r>
    </w:p>
    <w:p w14:paraId="6881EE49" w14:textId="05DBCF2F" w:rsidR="00C67143" w:rsidRPr="004A2693" w:rsidRDefault="00C67143" w:rsidP="00BF4DE4">
      <w:pPr>
        <w:spacing w:line="480" w:lineRule="auto"/>
        <w:jc w:val="both"/>
        <w:rPr>
          <w:rFonts w:ascii="Times New Roman" w:hAnsi="Times New Roman" w:cs="Times New Roman"/>
          <w:b/>
          <w:bCs/>
          <w:sz w:val="28"/>
          <w:szCs w:val="28"/>
          <w:lang w:val="en-US"/>
        </w:rPr>
      </w:pPr>
      <w:r w:rsidRPr="004A2693">
        <w:rPr>
          <w:rFonts w:ascii="Times New Roman" w:hAnsi="Times New Roman" w:cs="Times New Roman"/>
          <w:b/>
          <w:bCs/>
          <w:sz w:val="28"/>
          <w:szCs w:val="28"/>
          <w:lang w:val="en-US"/>
        </w:rPr>
        <w:t>Usability Scale:</w:t>
      </w:r>
    </w:p>
    <w:tbl>
      <w:tblPr>
        <w:tblStyle w:val="TableGrid"/>
        <w:tblW w:w="0" w:type="auto"/>
        <w:tblLook w:val="04A0" w:firstRow="1" w:lastRow="0" w:firstColumn="1" w:lastColumn="0" w:noHBand="0" w:noVBand="1"/>
      </w:tblPr>
      <w:tblGrid>
        <w:gridCol w:w="4508"/>
        <w:gridCol w:w="4508"/>
      </w:tblGrid>
      <w:tr w:rsidR="005D69AE" w:rsidRPr="00BF4DE4" w14:paraId="6874B0F0" w14:textId="77777777" w:rsidTr="005D69AE">
        <w:tc>
          <w:tcPr>
            <w:tcW w:w="4508" w:type="dxa"/>
          </w:tcPr>
          <w:p w14:paraId="37839899" w14:textId="10E8CA12" w:rsidR="005D69AE" w:rsidRPr="00BF4DE4" w:rsidRDefault="00F016CE" w:rsidP="00BF4DE4">
            <w:pPr>
              <w:spacing w:line="480" w:lineRule="auto"/>
              <w:jc w:val="center"/>
              <w:rPr>
                <w:rFonts w:ascii="Times New Roman" w:hAnsi="Times New Roman" w:cs="Times New Roman"/>
                <w:b/>
                <w:bCs/>
                <w:sz w:val="24"/>
                <w:szCs w:val="24"/>
                <w:lang w:val="en-US"/>
              </w:rPr>
            </w:pPr>
            <w:r w:rsidRPr="00BF4DE4">
              <w:rPr>
                <w:rFonts w:ascii="Times New Roman" w:hAnsi="Times New Roman" w:cs="Times New Roman"/>
                <w:b/>
                <w:bCs/>
                <w:sz w:val="24"/>
                <w:szCs w:val="24"/>
                <w:lang w:val="en-US"/>
              </w:rPr>
              <w:t>Usability Type</w:t>
            </w:r>
          </w:p>
        </w:tc>
        <w:tc>
          <w:tcPr>
            <w:tcW w:w="4508" w:type="dxa"/>
          </w:tcPr>
          <w:p w14:paraId="4E81E681" w14:textId="2807A5E1" w:rsidR="005D69AE" w:rsidRPr="00BF4DE4" w:rsidRDefault="00F016CE" w:rsidP="00BF4DE4">
            <w:pPr>
              <w:spacing w:line="480" w:lineRule="auto"/>
              <w:jc w:val="center"/>
              <w:rPr>
                <w:rFonts w:ascii="Times New Roman" w:hAnsi="Times New Roman" w:cs="Times New Roman"/>
                <w:b/>
                <w:bCs/>
                <w:sz w:val="24"/>
                <w:szCs w:val="24"/>
                <w:lang w:val="en-US"/>
              </w:rPr>
            </w:pPr>
            <w:r w:rsidRPr="00BF4DE4">
              <w:rPr>
                <w:rFonts w:ascii="Times New Roman" w:hAnsi="Times New Roman" w:cs="Times New Roman"/>
                <w:b/>
                <w:bCs/>
                <w:sz w:val="24"/>
                <w:szCs w:val="24"/>
                <w:lang w:val="en-US"/>
              </w:rPr>
              <w:t>Rating</w:t>
            </w:r>
            <w:r w:rsidR="00D453B3" w:rsidRPr="00BF4DE4">
              <w:rPr>
                <w:rFonts w:ascii="Times New Roman" w:hAnsi="Times New Roman" w:cs="Times New Roman"/>
                <w:b/>
                <w:bCs/>
                <w:sz w:val="24"/>
                <w:szCs w:val="24"/>
                <w:lang w:val="en-US"/>
              </w:rPr>
              <w:t xml:space="preserve"> out of 10</w:t>
            </w:r>
          </w:p>
        </w:tc>
      </w:tr>
      <w:tr w:rsidR="005D69AE" w:rsidRPr="00BF4DE4" w14:paraId="06705B49" w14:textId="77777777" w:rsidTr="005D69AE">
        <w:tc>
          <w:tcPr>
            <w:tcW w:w="4508" w:type="dxa"/>
          </w:tcPr>
          <w:p w14:paraId="5FB4CB5D" w14:textId="1D057597" w:rsidR="005D69AE" w:rsidRPr="00BF4DE4" w:rsidRDefault="005D69AE" w:rsidP="00BF4DE4">
            <w:p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lastRenderedPageBreak/>
              <w:t>Learnability</w:t>
            </w:r>
          </w:p>
        </w:tc>
        <w:tc>
          <w:tcPr>
            <w:tcW w:w="4508" w:type="dxa"/>
          </w:tcPr>
          <w:p w14:paraId="35EAA95E" w14:textId="487363B5" w:rsidR="005D69AE" w:rsidRPr="00BF4DE4" w:rsidRDefault="00D453B3" w:rsidP="00BF4DE4">
            <w:pPr>
              <w:spacing w:line="480" w:lineRule="auto"/>
              <w:jc w:val="both"/>
              <w:rPr>
                <w:rFonts w:ascii="Times New Roman" w:hAnsi="Times New Roman" w:cs="Times New Roman"/>
                <w:color w:val="FF0000"/>
                <w:sz w:val="24"/>
                <w:szCs w:val="24"/>
                <w:lang w:val="en-US"/>
              </w:rPr>
            </w:pPr>
            <w:r w:rsidRPr="00BF4DE4">
              <w:rPr>
                <w:rFonts w:ascii="Times New Roman" w:hAnsi="Times New Roman" w:cs="Times New Roman"/>
                <w:color w:val="FF0000"/>
                <w:sz w:val="24"/>
                <w:szCs w:val="24"/>
                <w:lang w:val="en-US"/>
              </w:rPr>
              <w:t>8</w:t>
            </w:r>
          </w:p>
        </w:tc>
      </w:tr>
      <w:tr w:rsidR="005D69AE" w:rsidRPr="00BF4DE4" w14:paraId="3655DD93" w14:textId="77777777" w:rsidTr="005D69AE">
        <w:tc>
          <w:tcPr>
            <w:tcW w:w="4508" w:type="dxa"/>
          </w:tcPr>
          <w:p w14:paraId="1F6AB4B9" w14:textId="31704E2A" w:rsidR="005D69AE" w:rsidRPr="00BF4DE4" w:rsidRDefault="005D69AE" w:rsidP="00BF4DE4">
            <w:p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Efficiency</w:t>
            </w:r>
          </w:p>
        </w:tc>
        <w:tc>
          <w:tcPr>
            <w:tcW w:w="4508" w:type="dxa"/>
          </w:tcPr>
          <w:p w14:paraId="5BA3CF55" w14:textId="0DC4EEB9" w:rsidR="005D69AE" w:rsidRPr="00BF4DE4" w:rsidRDefault="00D453B3" w:rsidP="00BF4DE4">
            <w:pPr>
              <w:spacing w:line="480" w:lineRule="auto"/>
              <w:jc w:val="both"/>
              <w:rPr>
                <w:rFonts w:ascii="Times New Roman" w:hAnsi="Times New Roman" w:cs="Times New Roman"/>
                <w:color w:val="FF0000"/>
                <w:sz w:val="24"/>
                <w:szCs w:val="24"/>
                <w:lang w:val="en-US"/>
              </w:rPr>
            </w:pPr>
            <w:r w:rsidRPr="00BF4DE4">
              <w:rPr>
                <w:rFonts w:ascii="Times New Roman" w:hAnsi="Times New Roman" w:cs="Times New Roman"/>
                <w:color w:val="FF0000"/>
                <w:sz w:val="24"/>
                <w:szCs w:val="24"/>
                <w:lang w:val="en-US"/>
              </w:rPr>
              <w:t>9</w:t>
            </w:r>
          </w:p>
        </w:tc>
      </w:tr>
      <w:tr w:rsidR="005D69AE" w:rsidRPr="00BF4DE4" w14:paraId="3818F1EE" w14:textId="77777777" w:rsidTr="005D69AE">
        <w:tc>
          <w:tcPr>
            <w:tcW w:w="4508" w:type="dxa"/>
          </w:tcPr>
          <w:p w14:paraId="1722273F" w14:textId="46918AED" w:rsidR="005D69AE" w:rsidRPr="00BF4DE4" w:rsidRDefault="005D69AE" w:rsidP="00BF4DE4">
            <w:p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Memorability</w:t>
            </w:r>
          </w:p>
        </w:tc>
        <w:tc>
          <w:tcPr>
            <w:tcW w:w="4508" w:type="dxa"/>
          </w:tcPr>
          <w:p w14:paraId="1448635F" w14:textId="5706EC1F" w:rsidR="005D69AE" w:rsidRPr="00BF4DE4" w:rsidRDefault="00D453B3" w:rsidP="00BF4DE4">
            <w:pPr>
              <w:spacing w:line="480" w:lineRule="auto"/>
              <w:jc w:val="both"/>
              <w:rPr>
                <w:rFonts w:ascii="Times New Roman" w:hAnsi="Times New Roman" w:cs="Times New Roman"/>
                <w:color w:val="FF0000"/>
                <w:sz w:val="24"/>
                <w:szCs w:val="24"/>
                <w:lang w:val="en-US"/>
              </w:rPr>
            </w:pPr>
            <w:r w:rsidRPr="00BF4DE4">
              <w:rPr>
                <w:rFonts w:ascii="Times New Roman" w:hAnsi="Times New Roman" w:cs="Times New Roman"/>
                <w:color w:val="FF0000"/>
                <w:sz w:val="24"/>
                <w:szCs w:val="24"/>
                <w:lang w:val="en-US"/>
              </w:rPr>
              <w:t>9</w:t>
            </w:r>
          </w:p>
        </w:tc>
      </w:tr>
      <w:tr w:rsidR="005D69AE" w:rsidRPr="00BF4DE4" w14:paraId="032C2426" w14:textId="77777777" w:rsidTr="005D69AE">
        <w:tc>
          <w:tcPr>
            <w:tcW w:w="4508" w:type="dxa"/>
          </w:tcPr>
          <w:p w14:paraId="3005F6B4" w14:textId="0550A9BE" w:rsidR="005D69AE" w:rsidRPr="00BF4DE4" w:rsidRDefault="005D69AE" w:rsidP="00BF4DE4">
            <w:p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Errors</w:t>
            </w:r>
          </w:p>
        </w:tc>
        <w:tc>
          <w:tcPr>
            <w:tcW w:w="4508" w:type="dxa"/>
          </w:tcPr>
          <w:p w14:paraId="6FD6168D" w14:textId="3F9D54F4" w:rsidR="005D69AE" w:rsidRPr="00BF4DE4" w:rsidRDefault="00D453B3" w:rsidP="00BF4DE4">
            <w:pPr>
              <w:spacing w:line="480" w:lineRule="auto"/>
              <w:jc w:val="both"/>
              <w:rPr>
                <w:rFonts w:ascii="Times New Roman" w:hAnsi="Times New Roman" w:cs="Times New Roman"/>
                <w:color w:val="FF0000"/>
                <w:sz w:val="24"/>
                <w:szCs w:val="24"/>
                <w:lang w:val="en-US"/>
              </w:rPr>
            </w:pPr>
            <w:r w:rsidRPr="00BF4DE4">
              <w:rPr>
                <w:rFonts w:ascii="Times New Roman" w:hAnsi="Times New Roman" w:cs="Times New Roman"/>
                <w:color w:val="FF0000"/>
                <w:sz w:val="24"/>
                <w:szCs w:val="24"/>
                <w:lang w:val="en-US"/>
              </w:rPr>
              <w:t>2</w:t>
            </w:r>
          </w:p>
        </w:tc>
      </w:tr>
      <w:tr w:rsidR="005D69AE" w:rsidRPr="00BF4DE4" w14:paraId="0DC2A84B" w14:textId="77777777" w:rsidTr="005D69AE">
        <w:tc>
          <w:tcPr>
            <w:tcW w:w="4508" w:type="dxa"/>
          </w:tcPr>
          <w:p w14:paraId="4F738245" w14:textId="2A41D75D" w:rsidR="005D69AE" w:rsidRPr="00BF4DE4" w:rsidRDefault="005D69AE" w:rsidP="00BF4DE4">
            <w:p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t>Satisfaction</w:t>
            </w:r>
          </w:p>
        </w:tc>
        <w:tc>
          <w:tcPr>
            <w:tcW w:w="4508" w:type="dxa"/>
          </w:tcPr>
          <w:p w14:paraId="1D598150" w14:textId="11D0D981" w:rsidR="005D69AE" w:rsidRPr="00BF4DE4" w:rsidRDefault="00D453B3" w:rsidP="00BF4DE4">
            <w:pPr>
              <w:spacing w:line="480" w:lineRule="auto"/>
              <w:jc w:val="both"/>
              <w:rPr>
                <w:rFonts w:ascii="Times New Roman" w:hAnsi="Times New Roman" w:cs="Times New Roman"/>
                <w:color w:val="FF0000"/>
                <w:sz w:val="24"/>
                <w:szCs w:val="24"/>
                <w:lang w:val="en-US"/>
              </w:rPr>
            </w:pPr>
            <w:r w:rsidRPr="00BF4DE4">
              <w:rPr>
                <w:rFonts w:ascii="Times New Roman" w:hAnsi="Times New Roman" w:cs="Times New Roman"/>
                <w:color w:val="FF0000"/>
                <w:sz w:val="24"/>
                <w:szCs w:val="24"/>
                <w:lang w:val="en-US"/>
              </w:rPr>
              <w:t>7</w:t>
            </w:r>
          </w:p>
        </w:tc>
      </w:tr>
    </w:tbl>
    <w:p w14:paraId="5CA7DFF1" w14:textId="77777777" w:rsidR="005D69AE" w:rsidRPr="00BF4DE4" w:rsidRDefault="005D69AE" w:rsidP="00BF4DE4">
      <w:pPr>
        <w:spacing w:line="480" w:lineRule="auto"/>
        <w:jc w:val="both"/>
        <w:rPr>
          <w:rFonts w:ascii="Times New Roman" w:hAnsi="Times New Roman" w:cs="Times New Roman"/>
          <w:sz w:val="24"/>
          <w:szCs w:val="24"/>
          <w:lang w:val="en-US"/>
        </w:rPr>
      </w:pPr>
    </w:p>
    <w:p w14:paraId="52A86788" w14:textId="33BECAEF" w:rsidR="003A0C9E" w:rsidRPr="00BF4DE4" w:rsidRDefault="003A0C9E" w:rsidP="00BF4DE4">
      <w:pPr>
        <w:spacing w:line="480" w:lineRule="auto"/>
        <w:jc w:val="both"/>
        <w:rPr>
          <w:rFonts w:ascii="Times New Roman" w:hAnsi="Times New Roman" w:cs="Times New Roman"/>
          <w:sz w:val="24"/>
          <w:szCs w:val="24"/>
          <w:lang w:val="en-US"/>
        </w:rPr>
      </w:pPr>
      <w:r w:rsidRPr="00BF4DE4">
        <w:rPr>
          <w:rFonts w:ascii="Times New Roman" w:hAnsi="Times New Roman" w:cs="Times New Roman"/>
          <w:sz w:val="24"/>
          <w:szCs w:val="24"/>
          <w:lang w:val="en-US"/>
        </w:rPr>
        <w:br w:type="page"/>
      </w:r>
    </w:p>
    <w:p w14:paraId="13670E42" w14:textId="07D03786" w:rsidR="00BF4DE4" w:rsidRPr="00BF4DE4" w:rsidRDefault="00BF4DE4" w:rsidP="00BF4DE4">
      <w:pPr>
        <w:spacing w:line="480" w:lineRule="auto"/>
        <w:jc w:val="both"/>
        <w:rPr>
          <w:rFonts w:ascii="Times New Roman" w:hAnsi="Times New Roman" w:cs="Times New Roman"/>
          <w:color w:val="222222"/>
          <w:sz w:val="24"/>
          <w:szCs w:val="24"/>
          <w:shd w:val="clear" w:color="auto" w:fill="FFFFFF"/>
        </w:rPr>
      </w:pPr>
    </w:p>
    <w:sectPr w:rsidR="00BF4DE4" w:rsidRPr="00BF4D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37721"/>
    <w:multiLevelType w:val="hybridMultilevel"/>
    <w:tmpl w:val="065C3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470576"/>
    <w:multiLevelType w:val="hybridMultilevel"/>
    <w:tmpl w:val="5C349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2AC1D41"/>
    <w:multiLevelType w:val="hybridMultilevel"/>
    <w:tmpl w:val="0C8C9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89827F0"/>
    <w:multiLevelType w:val="hybridMultilevel"/>
    <w:tmpl w:val="D3C23B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BF40D97"/>
    <w:multiLevelType w:val="hybridMultilevel"/>
    <w:tmpl w:val="1054A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E5856FC"/>
    <w:multiLevelType w:val="hybridMultilevel"/>
    <w:tmpl w:val="716A8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zQ1NjE3MTE3MDJQ0lEKTi0uzszPAykwrAUAD4iudywAAAA="/>
  </w:docVars>
  <w:rsids>
    <w:rsidRoot w:val="00960338"/>
    <w:rsid w:val="00033397"/>
    <w:rsid w:val="000613D2"/>
    <w:rsid w:val="00090418"/>
    <w:rsid w:val="002C5192"/>
    <w:rsid w:val="002E09B5"/>
    <w:rsid w:val="00306B20"/>
    <w:rsid w:val="00320AB2"/>
    <w:rsid w:val="00331025"/>
    <w:rsid w:val="003627F4"/>
    <w:rsid w:val="003A0C9E"/>
    <w:rsid w:val="004473B0"/>
    <w:rsid w:val="004A2693"/>
    <w:rsid w:val="004E7F3B"/>
    <w:rsid w:val="00583120"/>
    <w:rsid w:val="00597A54"/>
    <w:rsid w:val="005D69AE"/>
    <w:rsid w:val="006345BE"/>
    <w:rsid w:val="006A067E"/>
    <w:rsid w:val="00733CB9"/>
    <w:rsid w:val="007A5EBE"/>
    <w:rsid w:val="007B10CE"/>
    <w:rsid w:val="00960338"/>
    <w:rsid w:val="00AA4B43"/>
    <w:rsid w:val="00B25FC0"/>
    <w:rsid w:val="00BF4DE4"/>
    <w:rsid w:val="00C34D36"/>
    <w:rsid w:val="00C4219B"/>
    <w:rsid w:val="00C67143"/>
    <w:rsid w:val="00D453B3"/>
    <w:rsid w:val="00E36BEF"/>
    <w:rsid w:val="00E81268"/>
    <w:rsid w:val="00F016CE"/>
    <w:rsid w:val="00F73B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7D4C7"/>
  <w15:chartTrackingRefBased/>
  <w15:docId w15:val="{9124A096-9104-47D8-9F24-E2FA234B6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D69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10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m Seth</dc:creator>
  <cp:keywords/>
  <dc:description/>
  <cp:lastModifiedBy>Min Thwin Htoo</cp:lastModifiedBy>
  <cp:revision>29</cp:revision>
  <dcterms:created xsi:type="dcterms:W3CDTF">2021-05-27T06:45:00Z</dcterms:created>
  <dcterms:modified xsi:type="dcterms:W3CDTF">2021-06-03T01:34:00Z</dcterms:modified>
</cp:coreProperties>
</file>